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1FF9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  <w:bookmarkStart w:id="0" w:name="_GoBack"/>
      <w:bookmarkEnd w:id="0"/>
      <w:r w:rsidRPr="002E300D">
        <w:rPr>
          <w:rFonts w:ascii="Garamond" w:hAnsi="Garamond"/>
          <w:color w:val="FF0000"/>
          <w:sz w:val="22"/>
          <w:szCs w:val="22"/>
        </w:rPr>
        <w:t>Date</w:t>
      </w: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</w:p>
    <w:p w:rsidR="00E658AD" w:rsidRPr="002E300D" w:rsidRDefault="00F261C1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Name</w:t>
      </w:r>
    </w:p>
    <w:p w:rsidR="00E658AD" w:rsidRPr="002E300D" w:rsidRDefault="00B8595D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 xml:space="preserve">Job Title/Specialty </w:t>
      </w:r>
    </w:p>
    <w:p w:rsidR="00E658AD" w:rsidRPr="002E300D" w:rsidRDefault="00F261C1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City, ST Zip</w:t>
      </w:r>
    </w:p>
    <w:p w:rsidR="00E658AD" w:rsidRPr="002E300D" w:rsidRDefault="00F261C1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Phone</w:t>
      </w: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 xml:space="preserve">Hiring Manager </w:t>
      </w:r>
      <w:r w:rsidR="002E300D">
        <w:rPr>
          <w:rFonts w:ascii="Garamond" w:hAnsi="Garamond"/>
          <w:color w:val="FF0000"/>
          <w:sz w:val="22"/>
          <w:szCs w:val="22"/>
        </w:rPr>
        <w:t>Name</w:t>
      </w:r>
    </w:p>
    <w:p w:rsidR="00E658AD" w:rsidRPr="002E300D" w:rsidRDefault="00F261C1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Company Name</w:t>
      </w:r>
    </w:p>
    <w:p w:rsidR="00E658AD" w:rsidRPr="002E300D" w:rsidRDefault="00F261C1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City, ST</w:t>
      </w: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Dear</w:t>
      </w:r>
      <w:r w:rsidRPr="002E300D">
        <w:rPr>
          <w:rFonts w:ascii="Garamond" w:hAnsi="Garamond"/>
          <w:color w:val="FF0000"/>
          <w:sz w:val="22"/>
          <w:szCs w:val="22"/>
        </w:rPr>
        <w:t xml:space="preserve"> (Hiring Manager’s </w:t>
      </w:r>
      <w:r w:rsidR="002E300D">
        <w:rPr>
          <w:rFonts w:ascii="Garamond" w:hAnsi="Garamond"/>
          <w:color w:val="FF0000"/>
          <w:sz w:val="22"/>
          <w:szCs w:val="22"/>
        </w:rPr>
        <w:t>Name</w:t>
      </w:r>
      <w:r w:rsidRPr="002E300D">
        <w:rPr>
          <w:rFonts w:ascii="Garamond" w:hAnsi="Garamond"/>
          <w:color w:val="FF0000"/>
          <w:sz w:val="22"/>
          <w:szCs w:val="22"/>
        </w:rPr>
        <w:t>- try not to put “Hiring Manager”</w:t>
      </w:r>
      <w:r w:rsidR="00B8595D" w:rsidRPr="002E300D">
        <w:rPr>
          <w:rFonts w:ascii="Garamond" w:hAnsi="Garamond"/>
          <w:color w:val="FF0000"/>
          <w:sz w:val="22"/>
          <w:szCs w:val="22"/>
        </w:rPr>
        <w:t>)</w:t>
      </w:r>
      <w:r w:rsidRPr="002E300D">
        <w:rPr>
          <w:rFonts w:ascii="Garamond" w:hAnsi="Garamond"/>
          <w:sz w:val="22"/>
          <w:szCs w:val="22"/>
        </w:rPr>
        <w:t>:</w:t>
      </w: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</w:p>
    <w:p w:rsidR="00831FF9" w:rsidRPr="002E300D" w:rsidRDefault="00831FF9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It is with great pleasure that I present my qualifications for</w:t>
      </w:r>
      <w:r w:rsidR="00E658AD" w:rsidRPr="002E300D">
        <w:rPr>
          <w:rFonts w:ascii="Garamond" w:hAnsi="Garamond"/>
          <w:sz w:val="22"/>
          <w:szCs w:val="22"/>
        </w:rPr>
        <w:t xml:space="preserve"> the</w:t>
      </w:r>
      <w:r w:rsidRPr="002E300D">
        <w:rPr>
          <w:rFonts w:ascii="Garamond" w:hAnsi="Garamond"/>
          <w:sz w:val="22"/>
          <w:szCs w:val="22"/>
        </w:rPr>
        <w:t xml:space="preserve"> </w:t>
      </w:r>
      <w:r w:rsidR="00F261C1" w:rsidRPr="002E300D">
        <w:rPr>
          <w:rFonts w:ascii="Garamond" w:hAnsi="Garamond"/>
          <w:color w:val="FF0000"/>
          <w:sz w:val="22"/>
          <w:szCs w:val="22"/>
        </w:rPr>
        <w:t>Position title</w:t>
      </w:r>
      <w:r w:rsidRPr="002E300D">
        <w:rPr>
          <w:rFonts w:ascii="Garamond" w:hAnsi="Garamond"/>
          <w:color w:val="FF0000"/>
          <w:sz w:val="22"/>
          <w:szCs w:val="22"/>
        </w:rPr>
        <w:t xml:space="preserve"> </w:t>
      </w:r>
      <w:r w:rsidRPr="002E300D">
        <w:rPr>
          <w:rFonts w:ascii="Garamond" w:hAnsi="Garamond"/>
          <w:sz w:val="22"/>
          <w:szCs w:val="22"/>
        </w:rPr>
        <w:t xml:space="preserve">position at </w:t>
      </w:r>
      <w:r w:rsidR="00F261C1" w:rsidRPr="002E300D">
        <w:rPr>
          <w:rFonts w:ascii="Garamond" w:hAnsi="Garamond"/>
          <w:color w:val="FF0000"/>
          <w:sz w:val="22"/>
          <w:szCs w:val="22"/>
        </w:rPr>
        <w:t xml:space="preserve">Company Name </w:t>
      </w:r>
      <w:r w:rsidRPr="002E300D">
        <w:rPr>
          <w:rFonts w:ascii="Garamond" w:hAnsi="Garamond"/>
          <w:sz w:val="22"/>
          <w:szCs w:val="22"/>
        </w:rPr>
        <w:t xml:space="preserve">for your consideration. With an </w:t>
      </w:r>
      <w:r w:rsidR="002E300D">
        <w:rPr>
          <w:rFonts w:ascii="Garamond" w:hAnsi="Garamond"/>
          <w:color w:val="FF0000"/>
          <w:sz w:val="22"/>
          <w:szCs w:val="22"/>
        </w:rPr>
        <w:t>Education, Specializations</w:t>
      </w:r>
      <w:r w:rsidR="002E300D" w:rsidRPr="002E300D">
        <w:rPr>
          <w:rFonts w:ascii="Garamond" w:hAnsi="Garamond"/>
          <w:sz w:val="22"/>
          <w:szCs w:val="22"/>
        </w:rPr>
        <w:t>, I offer…</w:t>
      </w:r>
    </w:p>
    <w:p w:rsidR="00831FF9" w:rsidRPr="002E300D" w:rsidRDefault="00831FF9" w:rsidP="00E658AD">
      <w:pPr>
        <w:rPr>
          <w:rFonts w:ascii="Garamond" w:hAnsi="Garamond"/>
          <w:sz w:val="22"/>
          <w:szCs w:val="22"/>
        </w:rPr>
      </w:pPr>
    </w:p>
    <w:p w:rsidR="00831FF9" w:rsidRPr="002E300D" w:rsidRDefault="00831FF9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i/>
          <w:sz w:val="22"/>
          <w:szCs w:val="22"/>
        </w:rPr>
        <w:t>The key reason why you should consider me a top candidate</w:t>
      </w:r>
      <w:r w:rsidRPr="002E300D">
        <w:rPr>
          <w:rFonts w:ascii="Garamond" w:hAnsi="Garamond"/>
          <w:sz w:val="22"/>
          <w:szCs w:val="22"/>
        </w:rPr>
        <w:t xml:space="preserve">: A proven record of </w:t>
      </w:r>
      <w:r w:rsidRPr="002E300D">
        <w:rPr>
          <w:rFonts w:ascii="Garamond" w:hAnsi="Garamond"/>
          <w:color w:val="FF0000"/>
          <w:sz w:val="22"/>
          <w:szCs w:val="22"/>
        </w:rPr>
        <w:t>excellent customer service, records management, and quality results.</w:t>
      </w:r>
      <w:r w:rsidR="00F261C1" w:rsidRPr="002E300D">
        <w:rPr>
          <w:rFonts w:ascii="Garamond" w:hAnsi="Garamond"/>
          <w:color w:val="FF0000"/>
          <w:sz w:val="22"/>
          <w:szCs w:val="22"/>
        </w:rPr>
        <w:t xml:space="preserve"> –Use key words that fit the job description</w:t>
      </w:r>
    </w:p>
    <w:p w:rsidR="00831FF9" w:rsidRPr="002E300D" w:rsidRDefault="00831FF9" w:rsidP="00E658AD">
      <w:pPr>
        <w:rPr>
          <w:rFonts w:ascii="Garamond" w:hAnsi="Garamond"/>
          <w:sz w:val="22"/>
          <w:szCs w:val="22"/>
        </w:rPr>
      </w:pPr>
    </w:p>
    <w:p w:rsidR="00831FF9" w:rsidRPr="002E300D" w:rsidRDefault="00831FF9" w:rsidP="00E658AD">
      <w:p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My qualifications include:</w:t>
      </w:r>
      <w:r w:rsidR="00E658AD" w:rsidRPr="002E300D">
        <w:rPr>
          <w:rFonts w:ascii="Garamond" w:hAnsi="Garamond"/>
          <w:sz w:val="22"/>
          <w:szCs w:val="22"/>
        </w:rPr>
        <w:t xml:space="preserve"> </w:t>
      </w:r>
      <w:r w:rsidR="00E658AD" w:rsidRPr="002E300D">
        <w:rPr>
          <w:rFonts w:ascii="Garamond" w:hAnsi="Garamond"/>
          <w:color w:val="FF0000"/>
          <w:sz w:val="22"/>
          <w:szCs w:val="22"/>
        </w:rPr>
        <w:t>Input 5-7 major qualifications based on the job description.</w:t>
      </w:r>
    </w:p>
    <w:p w:rsidR="00831FF9" w:rsidRPr="002E300D" w:rsidRDefault="00831FF9" w:rsidP="00E658AD">
      <w:pPr>
        <w:rPr>
          <w:rFonts w:ascii="Garamond" w:hAnsi="Garamond"/>
          <w:sz w:val="22"/>
          <w:szCs w:val="22"/>
        </w:rPr>
      </w:pPr>
    </w:p>
    <w:p w:rsidR="00831FF9" w:rsidRPr="002E300D" w:rsidRDefault="00831FF9" w:rsidP="00E658AD">
      <w:pPr>
        <w:pStyle w:val="ListParagraph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 xml:space="preserve">10 </w:t>
      </w:r>
      <w:proofErr w:type="spellStart"/>
      <w:r w:rsidRPr="002E300D">
        <w:rPr>
          <w:rFonts w:ascii="Garamond" w:hAnsi="Garamond"/>
          <w:sz w:val="22"/>
          <w:szCs w:val="22"/>
        </w:rPr>
        <w:t>years experience</w:t>
      </w:r>
      <w:proofErr w:type="spellEnd"/>
      <w:r w:rsidRPr="002E300D">
        <w:rPr>
          <w:rFonts w:ascii="Garamond" w:hAnsi="Garamond"/>
          <w:sz w:val="22"/>
          <w:szCs w:val="22"/>
        </w:rPr>
        <w:t xml:space="preserve"> in office administration and customer service</w:t>
      </w:r>
    </w:p>
    <w:p w:rsidR="00831FF9" w:rsidRPr="002E300D" w:rsidRDefault="00831FF9" w:rsidP="00E658AD">
      <w:pPr>
        <w:pStyle w:val="ListParagraph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7 years of teaching and training in Office Administration and Operations</w:t>
      </w:r>
    </w:p>
    <w:p w:rsidR="00831FF9" w:rsidRPr="002E300D" w:rsidRDefault="00831FF9" w:rsidP="00E658AD">
      <w:pPr>
        <w:pStyle w:val="ListParagraph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 xml:space="preserve">Advanced education in records management and office systems technology </w:t>
      </w:r>
    </w:p>
    <w:p w:rsidR="00831FF9" w:rsidRPr="002E300D" w:rsidRDefault="00831FF9" w:rsidP="00E658AD">
      <w:pPr>
        <w:pStyle w:val="ListParagraph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Excellent writing, editing, speaking, and presentation skills</w:t>
      </w:r>
    </w:p>
    <w:p w:rsidR="00831FF9" w:rsidRPr="002E300D" w:rsidRDefault="00831FF9" w:rsidP="00E658AD">
      <w:pPr>
        <w:pStyle w:val="ListParagraph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Strong understanding of evaluation, assessment, and reporting</w:t>
      </w:r>
    </w:p>
    <w:p w:rsidR="00831FF9" w:rsidRPr="002E300D" w:rsidRDefault="00831FF9" w:rsidP="00E658AD">
      <w:pPr>
        <w:pStyle w:val="ListParagraph"/>
        <w:numPr>
          <w:ilvl w:val="0"/>
          <w:numId w:val="3"/>
        </w:num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Planning and Operations skills developed through education and experience</w:t>
      </w:r>
    </w:p>
    <w:p w:rsidR="00831FF9" w:rsidRPr="002E300D" w:rsidRDefault="00831FF9" w:rsidP="00E658AD">
      <w:pPr>
        <w:rPr>
          <w:rFonts w:ascii="Garamond" w:hAnsi="Garamond"/>
          <w:sz w:val="22"/>
          <w:szCs w:val="22"/>
        </w:rPr>
      </w:pPr>
    </w:p>
    <w:p w:rsidR="00831FF9" w:rsidRPr="002E300D" w:rsidRDefault="00831FF9" w:rsidP="00E658AD">
      <w:pPr>
        <w:rPr>
          <w:rFonts w:ascii="Garamond" w:hAnsi="Garamond"/>
          <w:sz w:val="22"/>
          <w:szCs w:val="22"/>
        </w:rPr>
      </w:pPr>
    </w:p>
    <w:p w:rsidR="00831FF9" w:rsidRPr="002E300D" w:rsidRDefault="00E658AD" w:rsidP="00E658AD">
      <w:p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As a qualified and interested candidate</w:t>
      </w:r>
      <w:r w:rsidR="00831FF9" w:rsidRPr="002E300D">
        <w:rPr>
          <w:rFonts w:ascii="Garamond" w:hAnsi="Garamond"/>
          <w:sz w:val="22"/>
          <w:szCs w:val="22"/>
        </w:rPr>
        <w:t xml:space="preserve"> I have an established history of </w:t>
      </w:r>
      <w:r w:rsidRPr="002E300D">
        <w:rPr>
          <w:rFonts w:ascii="Garamond" w:hAnsi="Garamond"/>
          <w:sz w:val="22"/>
          <w:szCs w:val="22"/>
        </w:rPr>
        <w:t>both the experience and education that will make me an asset to your company</w:t>
      </w:r>
      <w:r w:rsidR="00831FF9" w:rsidRPr="002E300D">
        <w:rPr>
          <w:rFonts w:ascii="Garamond" w:hAnsi="Garamond"/>
          <w:sz w:val="22"/>
          <w:szCs w:val="22"/>
        </w:rPr>
        <w:t xml:space="preserve">. </w:t>
      </w:r>
      <w:r w:rsidRPr="002E300D">
        <w:rPr>
          <w:rFonts w:ascii="Garamond" w:hAnsi="Garamond"/>
          <w:color w:val="FF0000"/>
          <w:sz w:val="22"/>
          <w:szCs w:val="22"/>
        </w:rPr>
        <w:t>Input an example of how you have improved something/added something at a previous employer that would be relevant to the job for which you are applying</w:t>
      </w:r>
      <w:r w:rsidRPr="002E300D">
        <w:rPr>
          <w:rFonts w:ascii="Garamond" w:hAnsi="Garamond"/>
          <w:sz w:val="22"/>
          <w:szCs w:val="22"/>
        </w:rPr>
        <w:t>.</w:t>
      </w:r>
    </w:p>
    <w:p w:rsidR="00831FF9" w:rsidRPr="002E300D" w:rsidRDefault="00831FF9" w:rsidP="00E658AD">
      <w:pPr>
        <w:rPr>
          <w:rFonts w:ascii="Garamond" w:hAnsi="Garamond"/>
          <w:sz w:val="22"/>
          <w:szCs w:val="22"/>
        </w:rPr>
      </w:pPr>
    </w:p>
    <w:p w:rsidR="00831FF9" w:rsidRPr="002E300D" w:rsidRDefault="00831FF9" w:rsidP="00E658AD">
      <w:p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 xml:space="preserve">I am eager to </w:t>
      </w:r>
      <w:r w:rsidR="00E658AD" w:rsidRPr="002E300D">
        <w:rPr>
          <w:rFonts w:ascii="Garamond" w:hAnsi="Garamond"/>
          <w:sz w:val="22"/>
          <w:szCs w:val="22"/>
        </w:rPr>
        <w:t xml:space="preserve">bring my experience to </w:t>
      </w:r>
      <w:r w:rsidR="00F261C1" w:rsidRPr="002E300D">
        <w:rPr>
          <w:rFonts w:ascii="Garamond" w:hAnsi="Garamond"/>
          <w:color w:val="FF0000"/>
          <w:sz w:val="22"/>
          <w:szCs w:val="22"/>
        </w:rPr>
        <w:t>Company Name</w:t>
      </w:r>
      <w:r w:rsidRPr="002E300D">
        <w:rPr>
          <w:rFonts w:ascii="Garamond" w:hAnsi="Garamond"/>
          <w:sz w:val="22"/>
          <w:szCs w:val="22"/>
        </w:rPr>
        <w:t xml:space="preserve">. </w:t>
      </w:r>
      <w:r w:rsidR="00E658AD" w:rsidRPr="002E300D">
        <w:rPr>
          <w:rFonts w:ascii="Garamond" w:hAnsi="Garamond"/>
          <w:sz w:val="22"/>
          <w:szCs w:val="22"/>
        </w:rPr>
        <w:t xml:space="preserve">I have a history of providing excellent </w:t>
      </w:r>
      <w:r w:rsidR="00B8595D" w:rsidRPr="002E300D">
        <w:rPr>
          <w:rFonts w:ascii="Garamond" w:hAnsi="Garamond"/>
          <w:color w:val="FF0000"/>
          <w:sz w:val="22"/>
          <w:szCs w:val="22"/>
        </w:rPr>
        <w:t xml:space="preserve">key skill </w:t>
      </w:r>
      <w:r w:rsidR="00E658AD" w:rsidRPr="002E300D">
        <w:rPr>
          <w:rFonts w:ascii="Garamond" w:hAnsi="Garamond"/>
          <w:sz w:val="22"/>
          <w:szCs w:val="22"/>
        </w:rPr>
        <w:t>while maintaining high company standards.</w:t>
      </w:r>
      <w:r w:rsidRPr="002E300D">
        <w:rPr>
          <w:rFonts w:ascii="Garamond" w:hAnsi="Garamond"/>
          <w:sz w:val="22"/>
          <w:szCs w:val="22"/>
        </w:rPr>
        <w:t xml:space="preserve"> I would love to add my skills to this team. </w:t>
      </w:r>
      <w:r w:rsidR="00E658AD" w:rsidRPr="002E300D">
        <w:rPr>
          <w:rFonts w:ascii="Garamond" w:hAnsi="Garamond"/>
          <w:sz w:val="22"/>
          <w:szCs w:val="22"/>
        </w:rPr>
        <w:t xml:space="preserve">I can be reached at </w:t>
      </w:r>
      <w:r w:rsidR="00E658AD" w:rsidRPr="002E300D">
        <w:rPr>
          <w:rFonts w:ascii="Garamond" w:hAnsi="Garamond"/>
          <w:color w:val="FF0000"/>
          <w:sz w:val="22"/>
          <w:szCs w:val="22"/>
        </w:rPr>
        <w:t>phone</w:t>
      </w:r>
      <w:r w:rsidR="00E658AD" w:rsidRPr="002E300D">
        <w:rPr>
          <w:rFonts w:ascii="Garamond" w:hAnsi="Garamond"/>
          <w:sz w:val="22"/>
          <w:szCs w:val="22"/>
        </w:rPr>
        <w:t xml:space="preserve"> or </w:t>
      </w:r>
      <w:r w:rsidR="00E658AD" w:rsidRPr="002E300D">
        <w:rPr>
          <w:rFonts w:ascii="Garamond" w:hAnsi="Garamond"/>
          <w:color w:val="FF0000"/>
          <w:sz w:val="22"/>
          <w:szCs w:val="22"/>
        </w:rPr>
        <w:t>email</w:t>
      </w:r>
      <w:r w:rsidR="00E658AD" w:rsidRPr="002E300D">
        <w:rPr>
          <w:rFonts w:ascii="Garamond" w:hAnsi="Garamond"/>
          <w:sz w:val="22"/>
          <w:szCs w:val="22"/>
        </w:rPr>
        <w:t xml:space="preserve"> to discuss this opportunity further. I will also reach out to you on LinkedIn to connect so that you can review my qualifications further. </w:t>
      </w:r>
    </w:p>
    <w:p w:rsidR="00E658AD" w:rsidRPr="002E300D" w:rsidRDefault="00E658AD" w:rsidP="00E658AD">
      <w:pPr>
        <w:rPr>
          <w:rFonts w:ascii="Garamond" w:hAnsi="Garamond"/>
          <w:sz w:val="22"/>
          <w:szCs w:val="22"/>
        </w:rPr>
      </w:pPr>
    </w:p>
    <w:p w:rsidR="00E658AD" w:rsidRPr="002E300D" w:rsidRDefault="00E658AD" w:rsidP="00E658AD">
      <w:pPr>
        <w:rPr>
          <w:rFonts w:ascii="Garamond" w:hAnsi="Garamond"/>
          <w:sz w:val="22"/>
          <w:szCs w:val="22"/>
        </w:rPr>
      </w:pPr>
    </w:p>
    <w:p w:rsidR="00E658AD" w:rsidRPr="002E300D" w:rsidRDefault="00E658AD" w:rsidP="00E658AD">
      <w:pPr>
        <w:rPr>
          <w:rFonts w:ascii="Garamond" w:hAnsi="Garamond"/>
          <w:sz w:val="22"/>
          <w:szCs w:val="22"/>
        </w:rPr>
      </w:pPr>
      <w:r w:rsidRPr="002E300D">
        <w:rPr>
          <w:rFonts w:ascii="Garamond" w:hAnsi="Garamond"/>
          <w:sz w:val="22"/>
          <w:szCs w:val="22"/>
        </w:rPr>
        <w:t>Sincerely,</w:t>
      </w:r>
    </w:p>
    <w:p w:rsidR="00E658AD" w:rsidRPr="002E300D" w:rsidRDefault="00E658AD" w:rsidP="00E658AD">
      <w:pPr>
        <w:rPr>
          <w:rFonts w:ascii="Garamond" w:hAnsi="Garamond"/>
          <w:sz w:val="22"/>
          <w:szCs w:val="22"/>
        </w:rPr>
      </w:pP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Your Name</w:t>
      </w: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Phone</w:t>
      </w: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Email</w:t>
      </w:r>
    </w:p>
    <w:p w:rsidR="00E658AD" w:rsidRPr="002E300D" w:rsidRDefault="00E658AD" w:rsidP="00E658AD">
      <w:pPr>
        <w:rPr>
          <w:rFonts w:ascii="Garamond" w:hAnsi="Garamond"/>
          <w:color w:val="FF0000"/>
          <w:sz w:val="22"/>
          <w:szCs w:val="22"/>
        </w:rPr>
      </w:pPr>
      <w:r w:rsidRPr="002E300D">
        <w:rPr>
          <w:rFonts w:ascii="Garamond" w:hAnsi="Garamond"/>
          <w:color w:val="FF0000"/>
          <w:sz w:val="22"/>
          <w:szCs w:val="22"/>
        </w:rPr>
        <w:t>LinkedIn URL</w:t>
      </w:r>
    </w:p>
    <w:p w:rsidR="0088412B" w:rsidRPr="002E300D" w:rsidRDefault="0088412B" w:rsidP="00E658AD">
      <w:pPr>
        <w:rPr>
          <w:rFonts w:ascii="Garamond" w:hAnsi="Garamond"/>
          <w:sz w:val="22"/>
          <w:szCs w:val="22"/>
        </w:rPr>
      </w:pPr>
    </w:p>
    <w:sectPr w:rsidR="0088412B" w:rsidRPr="002E300D" w:rsidSect="002E3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5076C9"/>
    <w:multiLevelType w:val="hybridMultilevel"/>
    <w:tmpl w:val="9C38B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153B6"/>
    <w:multiLevelType w:val="hybridMultilevel"/>
    <w:tmpl w:val="786C6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DB5C37"/>
    <w:multiLevelType w:val="singleLevel"/>
    <w:tmpl w:val="867239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sz w:val="16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bAwNDc3trA0MTFS0lEKTi0uzszPAykwrAUAXtO4rSwAAAA="/>
  </w:docVars>
  <w:rsids>
    <w:rsidRoot w:val="0088412B"/>
    <w:rsid w:val="00070DB3"/>
    <w:rsid w:val="00083ACA"/>
    <w:rsid w:val="000A2FB3"/>
    <w:rsid w:val="001B352C"/>
    <w:rsid w:val="00255747"/>
    <w:rsid w:val="002B396C"/>
    <w:rsid w:val="002E300D"/>
    <w:rsid w:val="00350DFB"/>
    <w:rsid w:val="003B5F6D"/>
    <w:rsid w:val="00402F88"/>
    <w:rsid w:val="00472BB6"/>
    <w:rsid w:val="004B4798"/>
    <w:rsid w:val="004E4A81"/>
    <w:rsid w:val="004E6769"/>
    <w:rsid w:val="004F5939"/>
    <w:rsid w:val="005D4F4A"/>
    <w:rsid w:val="006022D4"/>
    <w:rsid w:val="00624796"/>
    <w:rsid w:val="006318F9"/>
    <w:rsid w:val="006627C2"/>
    <w:rsid w:val="00666537"/>
    <w:rsid w:val="00673558"/>
    <w:rsid w:val="006A1280"/>
    <w:rsid w:val="00791C59"/>
    <w:rsid w:val="00831FF9"/>
    <w:rsid w:val="00850D27"/>
    <w:rsid w:val="0088359F"/>
    <w:rsid w:val="0088412B"/>
    <w:rsid w:val="008B5049"/>
    <w:rsid w:val="009207F3"/>
    <w:rsid w:val="00934141"/>
    <w:rsid w:val="00944DF9"/>
    <w:rsid w:val="009458D2"/>
    <w:rsid w:val="00AC6ECA"/>
    <w:rsid w:val="00AF0038"/>
    <w:rsid w:val="00B126B7"/>
    <w:rsid w:val="00B24A59"/>
    <w:rsid w:val="00B8595D"/>
    <w:rsid w:val="00BA7088"/>
    <w:rsid w:val="00BB7209"/>
    <w:rsid w:val="00D6609E"/>
    <w:rsid w:val="00DE57A6"/>
    <w:rsid w:val="00E01249"/>
    <w:rsid w:val="00E46872"/>
    <w:rsid w:val="00E658AD"/>
    <w:rsid w:val="00EA3AB6"/>
    <w:rsid w:val="00F261C1"/>
    <w:rsid w:val="00F77AB4"/>
    <w:rsid w:val="00F77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81A454-8594-4FB3-8D83-B72DB2896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5">
    <w:name w:val="style5"/>
    <w:basedOn w:val="Normal"/>
    <w:rsid w:val="008B5049"/>
    <w:pPr>
      <w:spacing w:before="100" w:beforeAutospacing="1" w:after="100" w:afterAutospacing="1"/>
    </w:pPr>
  </w:style>
  <w:style w:type="character" w:styleId="Hyperlink">
    <w:name w:val="Hyperlink"/>
    <w:rsid w:val="00255747"/>
    <w:rPr>
      <w:color w:val="0000FF"/>
      <w:u w:val="single"/>
    </w:rPr>
  </w:style>
  <w:style w:type="paragraph" w:styleId="NoSpacing">
    <w:name w:val="No Spacing"/>
    <w:uiPriority w:val="1"/>
    <w:qFormat/>
    <w:rsid w:val="00831FF9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658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swer To Job Opportunity using Job Description</vt:lpstr>
    </vt:vector>
  </TitlesOfParts>
  <Company>Tests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 To Job Opportunity using Job Description</dc:title>
  <dc:subject/>
  <dc:creator>Swain</dc:creator>
  <cp:keywords/>
  <cp:lastModifiedBy>Tim King</cp:lastModifiedBy>
  <cp:revision>2</cp:revision>
  <cp:lastPrinted>2015-06-17T15:20:00Z</cp:lastPrinted>
  <dcterms:created xsi:type="dcterms:W3CDTF">2019-03-14T12:40:00Z</dcterms:created>
  <dcterms:modified xsi:type="dcterms:W3CDTF">2019-03-14T12:40:00Z</dcterms:modified>
</cp:coreProperties>
</file>